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авенкова Алиса 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3029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3029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7835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7835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5574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5574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3718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3718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3168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3168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6154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6154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1793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1793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261116"/>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261116"/>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24522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24522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6657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6657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253683"/>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253683"/>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венкова Алиса Евгеньевна</dc:creator>
  <dc:language>ru-RU</dc:language>
  <cp:keywords/>
  <dcterms:created xsi:type="dcterms:W3CDTF">2025-03-15T07:33:09Z</dcterms:created>
  <dcterms:modified xsi:type="dcterms:W3CDTF">2025-03-15T07: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